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8275DE" w14:textId="03AF5D13" w:rsidR="00DA4CED" w:rsidRPr="00E72C2D" w:rsidRDefault="2E03C487" w:rsidP="52BFE810">
      <w:pPr>
        <w:pStyle w:val="BodyText"/>
        <w:jc w:val="center"/>
        <w:rPr>
          <w:rFonts w:ascii="Lato" w:hAnsi="Lato"/>
          <w:b/>
          <w:bCs/>
          <w:i w:val="0"/>
          <w:sz w:val="24"/>
          <w:szCs w:val="24"/>
        </w:rPr>
      </w:pPr>
      <w:r w:rsidRPr="52BFE810">
        <w:rPr>
          <w:rFonts w:ascii="Lato" w:hAnsi="Lato"/>
          <w:b/>
          <w:bCs/>
          <w:i w:val="0"/>
          <w:sz w:val="24"/>
          <w:szCs w:val="24"/>
        </w:rPr>
        <w:t xml:space="preserve">Bilingual Volunteer Outreach </w:t>
      </w:r>
      <w:r w:rsidR="763CBCD9" w:rsidRPr="52BFE810">
        <w:rPr>
          <w:rFonts w:ascii="Lato" w:hAnsi="Lato"/>
          <w:b/>
          <w:bCs/>
          <w:i w:val="0"/>
          <w:sz w:val="24"/>
          <w:szCs w:val="24"/>
        </w:rPr>
        <w:t>Intern</w:t>
      </w:r>
      <w:r w:rsidR="0E5C094D" w:rsidRPr="52BFE810">
        <w:rPr>
          <w:rFonts w:ascii="Lato" w:hAnsi="Lato"/>
          <w:b/>
          <w:bCs/>
          <w:i w:val="0"/>
          <w:sz w:val="24"/>
          <w:szCs w:val="24"/>
        </w:rPr>
        <w:t xml:space="preserve"> Position Description</w:t>
      </w:r>
    </w:p>
    <w:p w14:paraId="672A6659" w14:textId="77777777" w:rsidR="00DA4CED" w:rsidRPr="00E72C2D" w:rsidRDefault="00DA4CED" w:rsidP="00F17E37">
      <w:pPr>
        <w:pStyle w:val="BodyText"/>
        <w:jc w:val="center"/>
        <w:rPr>
          <w:rFonts w:ascii="Lato" w:hAnsi="Lato"/>
          <w:i w:val="0"/>
          <w:iCs/>
          <w:sz w:val="24"/>
        </w:rPr>
      </w:pPr>
    </w:p>
    <w:p w14:paraId="4FB17D15" w14:textId="77A4FC5C" w:rsidR="00DA4CED" w:rsidRPr="00E72C2D" w:rsidRDefault="0E5C094D" w:rsidP="52BFE810">
      <w:pPr>
        <w:pStyle w:val="BodyText"/>
        <w:rPr>
          <w:rFonts w:ascii="Lato" w:hAnsi="Lato"/>
          <w:i w:val="0"/>
          <w:sz w:val="20"/>
        </w:rPr>
      </w:pPr>
      <w:r w:rsidRPr="52BFE810">
        <w:rPr>
          <w:rFonts w:ascii="Lato" w:hAnsi="Lato"/>
          <w:b/>
          <w:bCs/>
          <w:i w:val="0"/>
          <w:sz w:val="20"/>
        </w:rPr>
        <w:t>Job Title:</w:t>
      </w:r>
      <w:r w:rsidR="00DA4CED">
        <w:tab/>
      </w:r>
      <w:r w:rsidR="00DA4CED">
        <w:tab/>
      </w:r>
      <w:r w:rsidR="00DA4CED">
        <w:tab/>
      </w:r>
      <w:r w:rsidR="052DB403" w:rsidRPr="52BFE810">
        <w:rPr>
          <w:rFonts w:ascii="Lato" w:hAnsi="Lato"/>
          <w:i w:val="0"/>
          <w:sz w:val="20"/>
        </w:rPr>
        <w:t xml:space="preserve">Bilingual Volunteer Outreach Intern </w:t>
      </w:r>
    </w:p>
    <w:p w14:paraId="0A37501D" w14:textId="77777777" w:rsidR="00DA4CED" w:rsidRPr="00E72C2D" w:rsidRDefault="00DA4CED" w:rsidP="00F17E37">
      <w:pPr>
        <w:pStyle w:val="BodyText"/>
        <w:rPr>
          <w:rFonts w:ascii="Lato" w:hAnsi="Lato"/>
          <w:i w:val="0"/>
          <w:iCs/>
          <w:sz w:val="20"/>
        </w:rPr>
      </w:pPr>
    </w:p>
    <w:p w14:paraId="0D30588B" w14:textId="0A85A135" w:rsidR="00F84236" w:rsidRPr="00E72C2D" w:rsidRDefault="0E5C094D" w:rsidP="52BFE810">
      <w:pPr>
        <w:pStyle w:val="BodyText"/>
        <w:spacing w:line="259" w:lineRule="auto"/>
        <w:rPr>
          <w:rFonts w:ascii="Lato" w:hAnsi="Lato"/>
          <w:i w:val="0"/>
          <w:sz w:val="20"/>
        </w:rPr>
      </w:pPr>
      <w:r w:rsidRPr="52BFE810">
        <w:rPr>
          <w:rFonts w:ascii="Lato" w:hAnsi="Lato"/>
          <w:b/>
          <w:bCs/>
          <w:i w:val="0"/>
          <w:sz w:val="20"/>
        </w:rPr>
        <w:t>Supervisor:</w:t>
      </w:r>
      <w:r w:rsidR="00DA4CED">
        <w:tab/>
      </w:r>
      <w:r w:rsidR="00DA4CED">
        <w:tab/>
      </w:r>
      <w:r w:rsidR="00DA4CED">
        <w:tab/>
      </w:r>
      <w:r w:rsidR="1834BD60" w:rsidRPr="52BFE810">
        <w:rPr>
          <w:rFonts w:ascii="Lato" w:hAnsi="Lato"/>
          <w:i w:val="0"/>
          <w:sz w:val="20"/>
        </w:rPr>
        <w:t>Gabby Santiago, Volunteer Services Manager</w:t>
      </w:r>
      <w:r w:rsidR="00DA4CED">
        <w:tab/>
      </w:r>
    </w:p>
    <w:p w14:paraId="5DAB6C7B" w14:textId="77777777" w:rsidR="00DA4CED" w:rsidRPr="00E72C2D" w:rsidRDefault="00DA4CED" w:rsidP="00F17E37">
      <w:pPr>
        <w:pStyle w:val="BodyText"/>
        <w:rPr>
          <w:rFonts w:ascii="Lato" w:hAnsi="Lato"/>
          <w:b/>
          <w:i w:val="0"/>
          <w:iCs/>
          <w:sz w:val="20"/>
        </w:rPr>
      </w:pPr>
    </w:p>
    <w:p w14:paraId="2761574B" w14:textId="5F01D5A1" w:rsidR="00DA4CED" w:rsidRPr="00E72C2D" w:rsidRDefault="0E5C094D" w:rsidP="52BFE810">
      <w:pPr>
        <w:pStyle w:val="BodyText"/>
        <w:ind w:left="2880" w:hanging="2880"/>
        <w:rPr>
          <w:rFonts w:ascii="Lato" w:hAnsi="Lato"/>
          <w:i w:val="0"/>
          <w:sz w:val="20"/>
        </w:rPr>
      </w:pPr>
      <w:r w:rsidRPr="52BFE810">
        <w:rPr>
          <w:rFonts w:ascii="Lato" w:hAnsi="Lato"/>
          <w:b/>
          <w:bCs/>
          <w:i w:val="0"/>
          <w:sz w:val="20"/>
        </w:rPr>
        <w:t>Time Commitme</w:t>
      </w:r>
      <w:r w:rsidR="5FD5F7B8" w:rsidRPr="52BFE810">
        <w:rPr>
          <w:rFonts w:ascii="Lato" w:hAnsi="Lato"/>
          <w:b/>
          <w:bCs/>
          <w:i w:val="0"/>
          <w:sz w:val="20"/>
        </w:rPr>
        <w:t>nt:</w:t>
      </w:r>
      <w:r w:rsidR="00DA4CED">
        <w:tab/>
      </w:r>
      <w:r w:rsidR="49CBBAF8" w:rsidRPr="52BFE810">
        <w:rPr>
          <w:rFonts w:ascii="Lato" w:hAnsi="Lato"/>
          <w:i w:val="0"/>
          <w:sz w:val="20"/>
        </w:rPr>
        <w:t>Weekly commitment of 1</w:t>
      </w:r>
      <w:r w:rsidR="35857A17" w:rsidRPr="52BFE810">
        <w:rPr>
          <w:rFonts w:ascii="Lato" w:hAnsi="Lato"/>
          <w:i w:val="0"/>
          <w:sz w:val="20"/>
        </w:rPr>
        <w:t>0-</w:t>
      </w:r>
      <w:r w:rsidR="00A114D4">
        <w:rPr>
          <w:rFonts w:ascii="Lato" w:hAnsi="Lato"/>
          <w:i w:val="0"/>
          <w:sz w:val="20"/>
        </w:rPr>
        <w:t>12</w:t>
      </w:r>
      <w:r w:rsidRPr="52BFE810">
        <w:rPr>
          <w:rFonts w:ascii="Lato" w:hAnsi="Lato"/>
          <w:i w:val="0"/>
          <w:sz w:val="20"/>
        </w:rPr>
        <w:t xml:space="preserve"> hours per week</w:t>
      </w:r>
      <w:r w:rsidR="3E2304C5" w:rsidRPr="52BFE810">
        <w:rPr>
          <w:rFonts w:ascii="Lato" w:hAnsi="Lato"/>
          <w:i w:val="0"/>
          <w:sz w:val="20"/>
        </w:rPr>
        <w:t>.</w:t>
      </w:r>
      <w:r w:rsidR="0675DA70" w:rsidRPr="52BFE810">
        <w:rPr>
          <w:rFonts w:ascii="Lato" w:hAnsi="Lato"/>
          <w:i w:val="0"/>
          <w:sz w:val="20"/>
        </w:rPr>
        <w:t xml:space="preserve"> Exact start and end date flexible.</w:t>
      </w:r>
    </w:p>
    <w:p w14:paraId="02EB378F" w14:textId="77777777" w:rsidR="00DA4CED" w:rsidRPr="00E72C2D" w:rsidRDefault="00DA4CED" w:rsidP="00F17E37">
      <w:pPr>
        <w:pStyle w:val="BodyText"/>
        <w:rPr>
          <w:rFonts w:ascii="Lato" w:hAnsi="Lato"/>
          <w:i w:val="0"/>
          <w:iCs/>
          <w:sz w:val="20"/>
        </w:rPr>
      </w:pPr>
    </w:p>
    <w:p w14:paraId="47AF60E7" w14:textId="66B7C233" w:rsidR="00DA4CED" w:rsidRPr="00E72C2D" w:rsidRDefault="0E5C094D" w:rsidP="52BFE810">
      <w:pPr>
        <w:pStyle w:val="BodyText"/>
        <w:ind w:left="2880" w:hanging="2880"/>
        <w:rPr>
          <w:rFonts w:ascii="Lato" w:hAnsi="Lato"/>
          <w:i w:val="0"/>
          <w:sz w:val="20"/>
        </w:rPr>
      </w:pPr>
      <w:r w:rsidRPr="52BFE810">
        <w:rPr>
          <w:rFonts w:ascii="Lato" w:hAnsi="Lato"/>
          <w:b/>
          <w:bCs/>
          <w:i w:val="0"/>
          <w:sz w:val="20"/>
        </w:rPr>
        <w:t>Qualifications:</w:t>
      </w:r>
      <w:r w:rsidR="00DA4CED">
        <w:tab/>
      </w:r>
      <w:r w:rsidR="412A9CB1" w:rsidRPr="52BFE810">
        <w:rPr>
          <w:rFonts w:ascii="Lato" w:hAnsi="Lato"/>
          <w:i w:val="0"/>
          <w:sz w:val="20"/>
        </w:rPr>
        <w:t>Bilingual in English and either Spanish, Hmong, Arabic, Somali, or Oromo. Ex</w:t>
      </w:r>
      <w:r w:rsidRPr="52BFE810">
        <w:rPr>
          <w:rFonts w:ascii="Lato" w:hAnsi="Lato"/>
          <w:i w:val="0"/>
          <w:sz w:val="20"/>
        </w:rPr>
        <w:t>perience with Microsoft Offi</w:t>
      </w:r>
      <w:r w:rsidR="68F762F2" w:rsidRPr="52BFE810">
        <w:rPr>
          <w:rFonts w:ascii="Lato" w:hAnsi="Lato"/>
          <w:i w:val="0"/>
          <w:sz w:val="20"/>
        </w:rPr>
        <w:t xml:space="preserve">ce computer programs, strong </w:t>
      </w:r>
      <w:r w:rsidR="0C56C0DB" w:rsidRPr="52BFE810">
        <w:rPr>
          <w:rFonts w:ascii="Lato" w:hAnsi="Lato"/>
          <w:i w:val="0"/>
          <w:sz w:val="20"/>
        </w:rPr>
        <w:t xml:space="preserve">organizational </w:t>
      </w:r>
      <w:r w:rsidRPr="52BFE810">
        <w:rPr>
          <w:rFonts w:ascii="Lato" w:hAnsi="Lato"/>
          <w:i w:val="0"/>
          <w:sz w:val="20"/>
        </w:rPr>
        <w:t xml:space="preserve">and listening skills, phone experience, </w:t>
      </w:r>
      <w:r w:rsidR="41E77948" w:rsidRPr="52BFE810">
        <w:rPr>
          <w:rFonts w:ascii="Lato" w:hAnsi="Lato"/>
          <w:i w:val="0"/>
          <w:sz w:val="20"/>
        </w:rPr>
        <w:t>ability to work independently,</w:t>
      </w:r>
      <w:r w:rsidR="68F762F2" w:rsidRPr="52BFE810">
        <w:rPr>
          <w:rFonts w:ascii="Lato" w:hAnsi="Lato"/>
          <w:i w:val="0"/>
          <w:sz w:val="20"/>
        </w:rPr>
        <w:t xml:space="preserve"> </w:t>
      </w:r>
      <w:r w:rsidRPr="52BFE810">
        <w:rPr>
          <w:rFonts w:ascii="Lato" w:hAnsi="Lato"/>
          <w:i w:val="0"/>
          <w:sz w:val="20"/>
        </w:rPr>
        <w:t>willing to accept a variety of tasks, positive attitude</w:t>
      </w:r>
      <w:r w:rsidR="6D1FF0D8" w:rsidRPr="52BFE810">
        <w:rPr>
          <w:rFonts w:ascii="Lato" w:hAnsi="Lato"/>
          <w:i w:val="0"/>
          <w:sz w:val="20"/>
        </w:rPr>
        <w:t xml:space="preserve"> and willingness to initiate e-mail and phone interactions</w:t>
      </w:r>
      <w:r w:rsidR="5F21F47B" w:rsidRPr="52BFE810">
        <w:rPr>
          <w:rFonts w:ascii="Lato" w:hAnsi="Lato"/>
          <w:i w:val="0"/>
          <w:sz w:val="20"/>
        </w:rPr>
        <w:t>, comfort with public speaking.</w:t>
      </w:r>
    </w:p>
    <w:p w14:paraId="6A05A809" w14:textId="77777777" w:rsidR="00DA4CED" w:rsidRPr="00E72C2D" w:rsidRDefault="00DA4CED" w:rsidP="00F17E37">
      <w:pPr>
        <w:pStyle w:val="BodyText"/>
        <w:rPr>
          <w:rFonts w:ascii="Lato" w:hAnsi="Lato"/>
          <w:i w:val="0"/>
          <w:iCs/>
          <w:sz w:val="20"/>
        </w:rPr>
      </w:pPr>
    </w:p>
    <w:p w14:paraId="2F6E4A19" w14:textId="77777777" w:rsidR="00DA4CED" w:rsidRPr="00E72C2D" w:rsidRDefault="00DA4CED" w:rsidP="00F17E37">
      <w:pPr>
        <w:pStyle w:val="BodyText"/>
        <w:rPr>
          <w:rFonts w:ascii="Lato" w:hAnsi="Lato"/>
          <w:sz w:val="20"/>
        </w:rPr>
      </w:pPr>
      <w:r w:rsidRPr="00E72C2D">
        <w:rPr>
          <w:rFonts w:ascii="Lato" w:hAnsi="Lato"/>
          <w:b/>
          <w:bCs/>
          <w:i w:val="0"/>
          <w:iCs/>
          <w:sz w:val="20"/>
        </w:rPr>
        <w:t>Mission:</w:t>
      </w:r>
      <w:r w:rsidRPr="00E72C2D">
        <w:rPr>
          <w:rFonts w:ascii="Lato" w:hAnsi="Lato"/>
          <w:b/>
          <w:bCs/>
          <w:i w:val="0"/>
          <w:iCs/>
          <w:sz w:val="20"/>
        </w:rPr>
        <w:tab/>
        <w:t xml:space="preserve"> </w:t>
      </w:r>
      <w:r w:rsidRPr="00E72C2D">
        <w:rPr>
          <w:rFonts w:ascii="Lato" w:hAnsi="Lato"/>
          <w:b/>
          <w:bCs/>
          <w:i w:val="0"/>
          <w:iCs/>
          <w:sz w:val="20"/>
        </w:rPr>
        <w:tab/>
      </w:r>
      <w:r w:rsidRPr="00E72C2D">
        <w:rPr>
          <w:rFonts w:ascii="Lato" w:hAnsi="Lato"/>
          <w:b/>
          <w:bCs/>
          <w:i w:val="0"/>
          <w:iCs/>
          <w:sz w:val="20"/>
        </w:rPr>
        <w:tab/>
      </w:r>
      <w:r w:rsidR="001A292F" w:rsidRPr="00E72C2D">
        <w:rPr>
          <w:rFonts w:ascii="Lato" w:hAnsi="Lato"/>
          <w:sz w:val="20"/>
        </w:rPr>
        <w:t>Together, we create life-changing wishes for children with critical illnesses.</w:t>
      </w:r>
      <w:r w:rsidRPr="00E72C2D">
        <w:rPr>
          <w:rFonts w:ascii="Lato" w:hAnsi="Lato"/>
          <w:sz w:val="20"/>
        </w:rPr>
        <w:t xml:space="preserve"> </w:t>
      </w:r>
    </w:p>
    <w:p w14:paraId="5A39BBE3" w14:textId="77777777" w:rsidR="00DA4CED" w:rsidRPr="00E72C2D" w:rsidRDefault="00DA4CED" w:rsidP="00F17E37">
      <w:pPr>
        <w:pStyle w:val="BodyText"/>
        <w:rPr>
          <w:rFonts w:ascii="Lato" w:hAnsi="Lato"/>
          <w:i w:val="0"/>
          <w:iCs/>
          <w:sz w:val="20"/>
        </w:rPr>
      </w:pPr>
    </w:p>
    <w:p w14:paraId="6767B6EB" w14:textId="77777777" w:rsidR="00DA4CED" w:rsidRPr="00E72C2D" w:rsidRDefault="00DA4CED" w:rsidP="00F17E37">
      <w:pPr>
        <w:pStyle w:val="BodyText"/>
        <w:ind w:left="2880"/>
        <w:rPr>
          <w:rFonts w:ascii="Lato" w:hAnsi="Lato"/>
          <w:i w:val="0"/>
          <w:iCs/>
          <w:sz w:val="20"/>
        </w:rPr>
      </w:pPr>
      <w:r w:rsidRPr="00E72C2D">
        <w:rPr>
          <w:rFonts w:ascii="Lato" w:hAnsi="Lato"/>
          <w:i w:val="0"/>
          <w:iCs/>
          <w:sz w:val="20"/>
        </w:rPr>
        <w:t xml:space="preserve">Make-A-Wish </w:t>
      </w:r>
      <w:r w:rsidR="00AC7F67" w:rsidRPr="00E72C2D">
        <w:rPr>
          <w:rFonts w:ascii="Lato" w:hAnsi="Lato"/>
          <w:i w:val="0"/>
          <w:iCs/>
          <w:sz w:val="20"/>
        </w:rPr>
        <w:t xml:space="preserve">Minnesota </w:t>
      </w:r>
      <w:r w:rsidRPr="00E72C2D">
        <w:rPr>
          <w:rFonts w:ascii="Lato" w:hAnsi="Lato"/>
          <w:i w:val="0"/>
          <w:iCs/>
          <w:sz w:val="20"/>
        </w:rPr>
        <w:t xml:space="preserve">serves children between the ages of two and a half and 18 </w:t>
      </w:r>
      <w:r w:rsidR="00AC7F67" w:rsidRPr="00E72C2D">
        <w:rPr>
          <w:rFonts w:ascii="Lato" w:hAnsi="Lato"/>
          <w:i w:val="0"/>
          <w:iCs/>
          <w:sz w:val="20"/>
        </w:rPr>
        <w:t xml:space="preserve">years-old </w:t>
      </w:r>
      <w:r w:rsidRPr="00E72C2D">
        <w:rPr>
          <w:rFonts w:ascii="Lato" w:hAnsi="Lato"/>
          <w:i w:val="0"/>
          <w:iCs/>
          <w:sz w:val="20"/>
        </w:rPr>
        <w:t xml:space="preserve">living in the state of Minnesota. </w:t>
      </w:r>
    </w:p>
    <w:p w14:paraId="41C8F396" w14:textId="77777777" w:rsidR="00E51186" w:rsidRPr="00E72C2D" w:rsidRDefault="00E51186" w:rsidP="00F17E37">
      <w:pPr>
        <w:rPr>
          <w:rFonts w:ascii="Lato" w:hAnsi="Lato"/>
          <w:sz w:val="20"/>
        </w:rPr>
      </w:pPr>
    </w:p>
    <w:p w14:paraId="749D4BDE" w14:textId="655CE342" w:rsidR="00E51186" w:rsidRPr="00E72C2D" w:rsidRDefault="5FD5F7B8" w:rsidP="00F17E37">
      <w:pPr>
        <w:rPr>
          <w:rFonts w:ascii="Lato" w:hAnsi="Lato"/>
          <w:sz w:val="20"/>
          <w:szCs w:val="20"/>
        </w:rPr>
      </w:pPr>
      <w:r w:rsidRPr="52BFE810">
        <w:rPr>
          <w:rFonts w:ascii="Lato" w:hAnsi="Lato"/>
          <w:b/>
          <w:bCs/>
          <w:sz w:val="20"/>
          <w:szCs w:val="20"/>
        </w:rPr>
        <w:t>Summary:</w:t>
      </w:r>
      <w:r w:rsidRPr="52BFE810">
        <w:rPr>
          <w:rFonts w:ascii="Lato" w:hAnsi="Lato"/>
          <w:sz w:val="20"/>
          <w:szCs w:val="20"/>
        </w:rPr>
        <w:t xml:space="preserve"> </w:t>
      </w:r>
      <w:r w:rsidR="35857A17" w:rsidRPr="52BFE810">
        <w:rPr>
          <w:rFonts w:ascii="Lato" w:hAnsi="Lato"/>
          <w:sz w:val="20"/>
          <w:szCs w:val="20"/>
        </w:rPr>
        <w:t>T</w:t>
      </w:r>
      <w:r w:rsidR="6D6BB034" w:rsidRPr="52BFE810">
        <w:rPr>
          <w:rFonts w:ascii="Lato" w:hAnsi="Lato"/>
          <w:sz w:val="20"/>
          <w:szCs w:val="20"/>
        </w:rPr>
        <w:t xml:space="preserve">he Bilingual Volunteer Outreach Intern will reach out to community organizations to </w:t>
      </w:r>
      <w:r w:rsidR="308005DF" w:rsidRPr="52BFE810">
        <w:rPr>
          <w:rFonts w:ascii="Lato" w:hAnsi="Lato"/>
          <w:sz w:val="20"/>
          <w:szCs w:val="20"/>
        </w:rPr>
        <w:t>build partnerships and pursue opportunities to advertise volunteer positions through flyers, speakers, tabling, and more. This is a great position for someone who enjoys meeting new people and working together with others. The intern will also work with the Volu</w:t>
      </w:r>
      <w:r w:rsidR="02FBB088" w:rsidRPr="52BFE810">
        <w:rPr>
          <w:rFonts w:ascii="Lato" w:hAnsi="Lato"/>
          <w:sz w:val="20"/>
          <w:szCs w:val="20"/>
        </w:rPr>
        <w:t xml:space="preserve">nteer Services Manager to identify ways to support bilingual volunteers and to build </w:t>
      </w:r>
      <w:r w:rsidR="33664491" w:rsidRPr="52BFE810">
        <w:rPr>
          <w:rFonts w:ascii="Lato" w:hAnsi="Lato"/>
          <w:sz w:val="20"/>
          <w:szCs w:val="20"/>
        </w:rPr>
        <w:t>community with the existing and new bilingual volunteer team.</w:t>
      </w:r>
    </w:p>
    <w:p w14:paraId="72A3D3EC" w14:textId="77777777" w:rsidR="00E51186" w:rsidRPr="00E72C2D" w:rsidRDefault="00E51186" w:rsidP="00F17E37">
      <w:pPr>
        <w:rPr>
          <w:rFonts w:ascii="Lato" w:hAnsi="Lato"/>
          <w:b/>
          <w:sz w:val="20"/>
        </w:rPr>
      </w:pPr>
    </w:p>
    <w:p w14:paraId="5A51BFA7" w14:textId="77777777" w:rsidR="00DA4CED" w:rsidRPr="00E72C2D" w:rsidRDefault="00DA4CED" w:rsidP="00F17E37">
      <w:pPr>
        <w:rPr>
          <w:rFonts w:ascii="Lato" w:hAnsi="Lato"/>
          <w:b/>
          <w:sz w:val="20"/>
        </w:rPr>
      </w:pPr>
      <w:r w:rsidRPr="00E72C2D">
        <w:rPr>
          <w:rFonts w:ascii="Lato" w:hAnsi="Lato"/>
          <w:b/>
          <w:sz w:val="20"/>
        </w:rPr>
        <w:t>Responsibilities</w:t>
      </w:r>
      <w:r w:rsidR="007E0559">
        <w:rPr>
          <w:rFonts w:ascii="Lato" w:hAnsi="Lato"/>
          <w:b/>
          <w:sz w:val="20"/>
        </w:rPr>
        <w:t>/Potential Projects</w:t>
      </w:r>
      <w:r w:rsidRPr="00E72C2D">
        <w:rPr>
          <w:rFonts w:ascii="Lato" w:hAnsi="Lato"/>
          <w:b/>
          <w:sz w:val="20"/>
        </w:rPr>
        <w:t>:</w:t>
      </w:r>
    </w:p>
    <w:p w14:paraId="0D0B940D" w14:textId="77777777" w:rsidR="00D17E3C" w:rsidRPr="00E72C2D" w:rsidRDefault="00D17E3C" w:rsidP="00D17E3C">
      <w:pPr>
        <w:rPr>
          <w:rFonts w:ascii="Lato" w:hAnsi="Lato"/>
          <w:sz w:val="20"/>
        </w:rPr>
      </w:pPr>
    </w:p>
    <w:p w14:paraId="4C42819F" w14:textId="12A8BC2F" w:rsidR="3AA336D0" w:rsidRDefault="3AA336D0" w:rsidP="52BFE810">
      <w:pPr>
        <w:numPr>
          <w:ilvl w:val="0"/>
          <w:numId w:val="10"/>
        </w:numPr>
        <w:spacing w:line="259" w:lineRule="auto"/>
        <w:rPr>
          <w:rFonts w:ascii="Lato" w:hAnsi="Lato"/>
          <w:sz w:val="20"/>
          <w:szCs w:val="20"/>
        </w:rPr>
      </w:pPr>
      <w:r w:rsidRPr="52BFE810">
        <w:rPr>
          <w:rFonts w:ascii="Lato" w:hAnsi="Lato"/>
          <w:sz w:val="20"/>
          <w:szCs w:val="20"/>
        </w:rPr>
        <w:t>E-mail and call local organizations who are potential partners for Make-A-Wish Minnesota volunteer recruitment.</w:t>
      </w:r>
    </w:p>
    <w:p w14:paraId="3A298C4D" w14:textId="2B5BF977" w:rsidR="3AA336D0" w:rsidRDefault="3AA336D0" w:rsidP="52BFE810">
      <w:pPr>
        <w:numPr>
          <w:ilvl w:val="0"/>
          <w:numId w:val="10"/>
        </w:numPr>
        <w:spacing w:line="259" w:lineRule="auto"/>
        <w:rPr>
          <w:rFonts w:ascii="Lato" w:hAnsi="Lato"/>
          <w:sz w:val="20"/>
          <w:szCs w:val="20"/>
        </w:rPr>
      </w:pPr>
      <w:r w:rsidRPr="52BFE810">
        <w:rPr>
          <w:rFonts w:ascii="Lato" w:hAnsi="Lato"/>
          <w:sz w:val="20"/>
          <w:szCs w:val="20"/>
        </w:rPr>
        <w:t>Research additional organizations or groups who may be future partners.</w:t>
      </w:r>
    </w:p>
    <w:p w14:paraId="39C53A81" w14:textId="1BAA9A3C" w:rsidR="3AA336D0" w:rsidRDefault="3AA336D0" w:rsidP="52BFE810">
      <w:pPr>
        <w:numPr>
          <w:ilvl w:val="0"/>
          <w:numId w:val="10"/>
        </w:numPr>
        <w:spacing w:line="259" w:lineRule="auto"/>
        <w:rPr>
          <w:rFonts w:ascii="Lato" w:hAnsi="Lato"/>
          <w:sz w:val="20"/>
          <w:szCs w:val="20"/>
        </w:rPr>
      </w:pPr>
      <w:r w:rsidRPr="52BFE810">
        <w:rPr>
          <w:rFonts w:ascii="Lato" w:hAnsi="Lato"/>
          <w:sz w:val="20"/>
          <w:szCs w:val="20"/>
        </w:rPr>
        <w:t>Put in Speaker’s Bureau requests for tabling and speaking volunteers. Liase between organizations and speakers. As needed, attend events to speak and table.</w:t>
      </w:r>
    </w:p>
    <w:p w14:paraId="286A304F" w14:textId="7324C44C" w:rsidR="3AA336D0" w:rsidRDefault="3AA336D0" w:rsidP="52BFE810">
      <w:pPr>
        <w:numPr>
          <w:ilvl w:val="0"/>
          <w:numId w:val="10"/>
        </w:numPr>
        <w:spacing w:line="259" w:lineRule="auto"/>
        <w:rPr>
          <w:rFonts w:ascii="Lato" w:hAnsi="Lato"/>
          <w:sz w:val="20"/>
          <w:szCs w:val="20"/>
        </w:rPr>
      </w:pPr>
      <w:r w:rsidRPr="52BFE810">
        <w:rPr>
          <w:rFonts w:ascii="Lato" w:hAnsi="Lato"/>
          <w:sz w:val="20"/>
          <w:szCs w:val="20"/>
        </w:rPr>
        <w:t>Identify ways to support bilingual volunteers: additional trainings, materials in other languages, grants, etc.</w:t>
      </w:r>
    </w:p>
    <w:p w14:paraId="1A0B5999" w14:textId="1FB7166F" w:rsidR="3AA336D0" w:rsidRDefault="3AA336D0" w:rsidP="52BFE810">
      <w:pPr>
        <w:numPr>
          <w:ilvl w:val="0"/>
          <w:numId w:val="10"/>
        </w:numPr>
        <w:spacing w:line="259" w:lineRule="auto"/>
        <w:rPr>
          <w:rFonts w:ascii="Lato" w:hAnsi="Lato"/>
          <w:sz w:val="20"/>
          <w:szCs w:val="20"/>
        </w:rPr>
      </w:pPr>
      <w:r w:rsidRPr="52BFE810">
        <w:rPr>
          <w:rFonts w:ascii="Lato" w:hAnsi="Lato"/>
          <w:sz w:val="20"/>
          <w:szCs w:val="20"/>
        </w:rPr>
        <w:t>Optional depending on number of existing and new volunteers bilingual in same language as intern: design and implement community-building events and opportunities.</w:t>
      </w:r>
    </w:p>
    <w:p w14:paraId="7C558C26" w14:textId="77777777" w:rsidR="005E7D9C" w:rsidRPr="00E72C2D" w:rsidRDefault="1AA72EEF" w:rsidP="005276E9">
      <w:pPr>
        <w:numPr>
          <w:ilvl w:val="0"/>
          <w:numId w:val="10"/>
        </w:numPr>
        <w:rPr>
          <w:rFonts w:ascii="Lato" w:hAnsi="Lato"/>
          <w:sz w:val="20"/>
        </w:rPr>
      </w:pPr>
      <w:r w:rsidRPr="52BFE810">
        <w:rPr>
          <w:rFonts w:ascii="Lato" w:hAnsi="Lato"/>
          <w:sz w:val="20"/>
          <w:szCs w:val="20"/>
        </w:rPr>
        <w:t>Provide administrative duties as nee</w:t>
      </w:r>
      <w:r w:rsidR="0C56C0DB" w:rsidRPr="52BFE810">
        <w:rPr>
          <w:rFonts w:ascii="Lato" w:hAnsi="Lato"/>
          <w:sz w:val="20"/>
          <w:szCs w:val="20"/>
        </w:rPr>
        <w:t xml:space="preserve">ded (filing, organizing, etc.). </w:t>
      </w:r>
      <w:r w:rsidRPr="52BFE810">
        <w:rPr>
          <w:rFonts w:ascii="Lato" w:hAnsi="Lato"/>
          <w:sz w:val="20"/>
          <w:szCs w:val="20"/>
        </w:rPr>
        <w:t>Other duties and projects as assigned.</w:t>
      </w:r>
    </w:p>
    <w:p w14:paraId="0E27B00A" w14:textId="77777777" w:rsidR="00F17E37" w:rsidRPr="00E72C2D" w:rsidRDefault="00F17E37" w:rsidP="00F17E37">
      <w:pPr>
        <w:rPr>
          <w:rFonts w:ascii="Lato" w:hAnsi="Lato"/>
          <w:sz w:val="20"/>
        </w:rPr>
      </w:pPr>
    </w:p>
    <w:p w14:paraId="1E5BE652" w14:textId="77777777" w:rsidR="00DA4CED" w:rsidRPr="00E72C2D" w:rsidRDefault="00DA4CED" w:rsidP="00F17E37">
      <w:pPr>
        <w:rPr>
          <w:rFonts w:ascii="Lato" w:hAnsi="Lato"/>
          <w:b/>
          <w:sz w:val="20"/>
        </w:rPr>
      </w:pPr>
      <w:r w:rsidRPr="00E72C2D">
        <w:rPr>
          <w:rFonts w:ascii="Lato" w:hAnsi="Lato"/>
          <w:b/>
          <w:sz w:val="20"/>
        </w:rPr>
        <w:t>Training:</w:t>
      </w:r>
    </w:p>
    <w:p w14:paraId="7FB6B1FA" w14:textId="43047265" w:rsidR="00DA4CED" w:rsidRPr="00E72C2D" w:rsidRDefault="75375867" w:rsidP="52BFE810">
      <w:pPr>
        <w:rPr>
          <w:rFonts w:ascii="Lato" w:hAnsi="Lato"/>
          <w:sz w:val="20"/>
          <w:szCs w:val="20"/>
        </w:rPr>
      </w:pPr>
      <w:r w:rsidRPr="52BFE810">
        <w:rPr>
          <w:rFonts w:ascii="Lato" w:hAnsi="Lato"/>
          <w:sz w:val="20"/>
          <w:szCs w:val="20"/>
        </w:rPr>
        <w:t xml:space="preserve">Training </w:t>
      </w:r>
      <w:r w:rsidR="744E3757" w:rsidRPr="52BFE810">
        <w:rPr>
          <w:rFonts w:ascii="Lato" w:hAnsi="Lato"/>
          <w:sz w:val="20"/>
          <w:szCs w:val="20"/>
        </w:rPr>
        <w:t>includes an orientati</w:t>
      </w:r>
      <w:r w:rsidR="0C56C0DB" w:rsidRPr="52BFE810">
        <w:rPr>
          <w:rFonts w:ascii="Lato" w:hAnsi="Lato"/>
          <w:sz w:val="20"/>
          <w:szCs w:val="20"/>
        </w:rPr>
        <w:t>on to the organization and the i</w:t>
      </w:r>
      <w:r w:rsidR="744E3757" w:rsidRPr="52BFE810">
        <w:rPr>
          <w:rFonts w:ascii="Lato" w:hAnsi="Lato"/>
          <w:sz w:val="20"/>
          <w:szCs w:val="20"/>
        </w:rPr>
        <w:t>nternshi</w:t>
      </w:r>
      <w:r w:rsidR="0D8DC81C" w:rsidRPr="52BFE810">
        <w:rPr>
          <w:rFonts w:ascii="Lato" w:hAnsi="Lato"/>
          <w:sz w:val="20"/>
          <w:szCs w:val="20"/>
        </w:rPr>
        <w:t>p responsibilities</w:t>
      </w:r>
      <w:r w:rsidR="6629C89A" w:rsidRPr="52BFE810">
        <w:rPr>
          <w:rFonts w:ascii="Lato" w:hAnsi="Lato"/>
          <w:sz w:val="20"/>
          <w:szCs w:val="20"/>
        </w:rPr>
        <w:t xml:space="preserve">, as well as training in our most common volunteer positions. It is recommended that the intern shadow at least three different short-term wish-related volunteers opportunities. </w:t>
      </w:r>
    </w:p>
    <w:p w14:paraId="60061E4C" w14:textId="77777777" w:rsidR="00DA4CED" w:rsidRPr="00E72C2D" w:rsidRDefault="00DA4CED" w:rsidP="00F17E37">
      <w:pPr>
        <w:rPr>
          <w:rFonts w:ascii="Lato" w:hAnsi="Lato"/>
          <w:sz w:val="20"/>
        </w:rPr>
      </w:pPr>
    </w:p>
    <w:p w14:paraId="71D97EC5" w14:textId="77777777" w:rsidR="00DA4CED" w:rsidRPr="00E72C2D" w:rsidRDefault="00DA4CED" w:rsidP="00F17E37">
      <w:pPr>
        <w:rPr>
          <w:rFonts w:ascii="Lato" w:hAnsi="Lato"/>
          <w:b/>
          <w:sz w:val="20"/>
        </w:rPr>
      </w:pPr>
      <w:r w:rsidRPr="00E72C2D">
        <w:rPr>
          <w:rFonts w:ascii="Lato" w:hAnsi="Lato"/>
          <w:b/>
          <w:sz w:val="20"/>
        </w:rPr>
        <w:t>Benefits:</w:t>
      </w:r>
    </w:p>
    <w:p w14:paraId="1B8B0503" w14:textId="28B614C3" w:rsidR="00711A2E" w:rsidRPr="00E72C2D" w:rsidRDefault="75375867" w:rsidP="52BFE810">
      <w:pPr>
        <w:rPr>
          <w:rFonts w:ascii="Lato" w:hAnsi="Lato"/>
          <w:sz w:val="20"/>
          <w:szCs w:val="20"/>
        </w:rPr>
      </w:pPr>
      <w:r w:rsidRPr="34585174">
        <w:rPr>
          <w:rFonts w:ascii="Lato" w:hAnsi="Lato"/>
          <w:sz w:val="20"/>
          <w:szCs w:val="20"/>
        </w:rPr>
        <w:t>Interns will gain direct “hands-on” experi</w:t>
      </w:r>
      <w:r w:rsidR="744E3757" w:rsidRPr="34585174">
        <w:rPr>
          <w:rFonts w:ascii="Lato" w:hAnsi="Lato"/>
          <w:sz w:val="20"/>
          <w:szCs w:val="20"/>
        </w:rPr>
        <w:t>ence</w:t>
      </w:r>
      <w:r w:rsidRPr="34585174">
        <w:rPr>
          <w:rFonts w:ascii="Lato" w:hAnsi="Lato"/>
          <w:sz w:val="20"/>
          <w:szCs w:val="20"/>
        </w:rPr>
        <w:t xml:space="preserve"> while developing an understanding of the</w:t>
      </w:r>
      <w:r w:rsidR="744E3757" w:rsidRPr="34585174">
        <w:rPr>
          <w:rFonts w:ascii="Lato" w:hAnsi="Lato"/>
          <w:sz w:val="20"/>
          <w:szCs w:val="20"/>
        </w:rPr>
        <w:t xml:space="preserve"> </w:t>
      </w:r>
      <w:r w:rsidRPr="34585174">
        <w:rPr>
          <w:rFonts w:ascii="Lato" w:hAnsi="Lato"/>
          <w:sz w:val="20"/>
          <w:szCs w:val="20"/>
        </w:rPr>
        <w:t xml:space="preserve">functions that support a non-profit organization. </w:t>
      </w:r>
      <w:r w:rsidR="2D75A735" w:rsidRPr="34585174">
        <w:rPr>
          <w:rFonts w:ascii="Lato" w:hAnsi="Lato"/>
          <w:sz w:val="20"/>
          <w:szCs w:val="20"/>
        </w:rPr>
        <w:t xml:space="preserve">Potential receipt of class credits depending on your university. </w:t>
      </w:r>
      <w:r w:rsidRPr="34585174">
        <w:rPr>
          <w:rFonts w:ascii="Lato" w:hAnsi="Lato"/>
          <w:sz w:val="20"/>
          <w:szCs w:val="20"/>
        </w:rPr>
        <w:t xml:space="preserve">Interns will also have the opportunity to assist the Foundation in fulfilling its mission of granting wishes to </w:t>
      </w:r>
      <w:r w:rsidR="4E581C44" w:rsidRPr="34585174">
        <w:rPr>
          <w:rFonts w:ascii="Lato" w:hAnsi="Lato"/>
          <w:sz w:val="20"/>
          <w:szCs w:val="20"/>
        </w:rPr>
        <w:t xml:space="preserve">ALL </w:t>
      </w:r>
      <w:r w:rsidRPr="34585174">
        <w:rPr>
          <w:rFonts w:ascii="Lato" w:hAnsi="Lato"/>
          <w:sz w:val="20"/>
          <w:szCs w:val="20"/>
        </w:rPr>
        <w:t xml:space="preserve">Minnesota children with </w:t>
      </w:r>
      <w:r w:rsidR="0C56C0DB" w:rsidRPr="34585174">
        <w:rPr>
          <w:rFonts w:ascii="Lato" w:hAnsi="Lato"/>
          <w:sz w:val="20"/>
          <w:szCs w:val="20"/>
        </w:rPr>
        <w:t>critical illnesses</w:t>
      </w:r>
      <w:r w:rsidRPr="34585174">
        <w:rPr>
          <w:rFonts w:ascii="Lato" w:hAnsi="Lato"/>
          <w:sz w:val="20"/>
          <w:szCs w:val="20"/>
        </w:rPr>
        <w:t xml:space="preserve"> to enrich the human experience with hope, strength and joy. References may be supplied on the completion of a successful internship period.</w:t>
      </w:r>
      <w:r w:rsidR="1E7D5369" w:rsidRPr="34585174">
        <w:rPr>
          <w:rFonts w:ascii="Lato" w:hAnsi="Lato"/>
          <w:sz w:val="20"/>
          <w:szCs w:val="20"/>
        </w:rPr>
        <w:t xml:space="preserve"> This internship is unpaid.</w:t>
      </w:r>
    </w:p>
    <w:p w14:paraId="4C6BC765" w14:textId="3A4226C1" w:rsidR="34585174" w:rsidRDefault="34585174" w:rsidP="34585174">
      <w:pPr>
        <w:rPr>
          <w:rFonts w:ascii="Lato" w:hAnsi="Lato"/>
          <w:sz w:val="20"/>
          <w:szCs w:val="20"/>
        </w:rPr>
      </w:pPr>
    </w:p>
    <w:p w14:paraId="30DFB559" w14:textId="2061F206" w:rsidR="4D8C37C7" w:rsidRDefault="4D8C37C7" w:rsidP="34585174">
      <w:pPr>
        <w:rPr>
          <w:rFonts w:ascii="Lato" w:hAnsi="Lato"/>
          <w:sz w:val="20"/>
          <w:szCs w:val="20"/>
        </w:rPr>
      </w:pPr>
      <w:r w:rsidRPr="34585174">
        <w:rPr>
          <w:rFonts w:ascii="Lato" w:hAnsi="Lato"/>
          <w:b/>
          <w:bCs/>
          <w:sz w:val="20"/>
          <w:szCs w:val="20"/>
        </w:rPr>
        <w:lastRenderedPageBreak/>
        <w:t xml:space="preserve">Application: </w:t>
      </w:r>
      <w:r w:rsidRPr="34585174">
        <w:rPr>
          <w:rFonts w:ascii="Lato" w:hAnsi="Lato"/>
          <w:sz w:val="20"/>
          <w:szCs w:val="20"/>
        </w:rPr>
        <w:t xml:space="preserve">Send resume and cover letter to </w:t>
      </w:r>
      <w:hyperlink r:id="rId8">
        <w:r w:rsidRPr="34585174">
          <w:rPr>
            <w:rStyle w:val="Hyperlink"/>
            <w:rFonts w:ascii="Lato" w:hAnsi="Lato"/>
            <w:sz w:val="20"/>
            <w:szCs w:val="20"/>
          </w:rPr>
          <w:t>volunteerservices@mn.wish.org</w:t>
        </w:r>
      </w:hyperlink>
    </w:p>
    <w:sectPr w:rsidR="4D8C37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D3D9F"/>
    <w:multiLevelType w:val="hybridMultilevel"/>
    <w:tmpl w:val="78BADA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9554BA"/>
    <w:multiLevelType w:val="hybridMultilevel"/>
    <w:tmpl w:val="34D432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640092"/>
    <w:multiLevelType w:val="hybridMultilevel"/>
    <w:tmpl w:val="E4B815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5E4067"/>
    <w:multiLevelType w:val="hybridMultilevel"/>
    <w:tmpl w:val="69B0DEA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05B5CAB"/>
    <w:multiLevelType w:val="hybridMultilevel"/>
    <w:tmpl w:val="888024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11A32EB"/>
    <w:multiLevelType w:val="hybridMultilevel"/>
    <w:tmpl w:val="888024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A363CC8"/>
    <w:multiLevelType w:val="hybridMultilevel"/>
    <w:tmpl w:val="215AC3FA"/>
    <w:lvl w:ilvl="0" w:tplc="0409000F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7" w15:restartNumberingAfterBreak="0">
    <w:nsid w:val="5A5E1BE2"/>
    <w:multiLevelType w:val="hybridMultilevel"/>
    <w:tmpl w:val="0388CF26"/>
    <w:lvl w:ilvl="0" w:tplc="B1F48BA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61302CE7"/>
    <w:multiLevelType w:val="hybridMultilevel"/>
    <w:tmpl w:val="96C6A09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9B26AA3"/>
    <w:multiLevelType w:val="hybridMultilevel"/>
    <w:tmpl w:val="5D3AD50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433748345">
    <w:abstractNumId w:val="9"/>
  </w:num>
  <w:num w:numId="2" w16cid:durableId="1883008196">
    <w:abstractNumId w:val="3"/>
  </w:num>
  <w:num w:numId="3" w16cid:durableId="1484080058">
    <w:abstractNumId w:val="4"/>
  </w:num>
  <w:num w:numId="4" w16cid:durableId="2006932076">
    <w:abstractNumId w:val="8"/>
  </w:num>
  <w:num w:numId="5" w16cid:durableId="625236196">
    <w:abstractNumId w:val="7"/>
  </w:num>
  <w:num w:numId="6" w16cid:durableId="2119255907">
    <w:abstractNumId w:val="6"/>
  </w:num>
  <w:num w:numId="7" w16cid:durableId="1704284629">
    <w:abstractNumId w:val="5"/>
  </w:num>
  <w:num w:numId="8" w16cid:durableId="473059289">
    <w:abstractNumId w:val="1"/>
  </w:num>
  <w:num w:numId="9" w16cid:durableId="142279100">
    <w:abstractNumId w:val="0"/>
  </w:num>
  <w:num w:numId="10" w16cid:durableId="126052886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57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UyMjI2MTGxMDYwMLNQ0lEKTi0uzszPAykwqgUA7bxvtiwAAAA="/>
  </w:docVars>
  <w:rsids>
    <w:rsidRoot w:val="007A1986"/>
    <w:rsid w:val="00047CD7"/>
    <w:rsid w:val="000514DE"/>
    <w:rsid w:val="00090DBB"/>
    <w:rsid w:val="000D7535"/>
    <w:rsid w:val="001A292F"/>
    <w:rsid w:val="001A35EB"/>
    <w:rsid w:val="001B1BD4"/>
    <w:rsid w:val="00257237"/>
    <w:rsid w:val="002D55A8"/>
    <w:rsid w:val="00314E32"/>
    <w:rsid w:val="004550DE"/>
    <w:rsid w:val="005276E9"/>
    <w:rsid w:val="0058089C"/>
    <w:rsid w:val="005A6902"/>
    <w:rsid w:val="005C21C2"/>
    <w:rsid w:val="005E7D9C"/>
    <w:rsid w:val="0063452B"/>
    <w:rsid w:val="006678EB"/>
    <w:rsid w:val="006A6B0A"/>
    <w:rsid w:val="006E771C"/>
    <w:rsid w:val="00711A2E"/>
    <w:rsid w:val="00716DEC"/>
    <w:rsid w:val="007A1986"/>
    <w:rsid w:val="007E0559"/>
    <w:rsid w:val="008F600C"/>
    <w:rsid w:val="00923488"/>
    <w:rsid w:val="009C5122"/>
    <w:rsid w:val="009E10CB"/>
    <w:rsid w:val="00A050B3"/>
    <w:rsid w:val="00A114D4"/>
    <w:rsid w:val="00A15E98"/>
    <w:rsid w:val="00A43E99"/>
    <w:rsid w:val="00A75A47"/>
    <w:rsid w:val="00A87C42"/>
    <w:rsid w:val="00AA0A0F"/>
    <w:rsid w:val="00AA5A8E"/>
    <w:rsid w:val="00AC77AA"/>
    <w:rsid w:val="00AC7F67"/>
    <w:rsid w:val="00B20F4E"/>
    <w:rsid w:val="00B7335B"/>
    <w:rsid w:val="00BD6A68"/>
    <w:rsid w:val="00BE51F4"/>
    <w:rsid w:val="00C872F2"/>
    <w:rsid w:val="00CA1499"/>
    <w:rsid w:val="00D17A11"/>
    <w:rsid w:val="00D17E3C"/>
    <w:rsid w:val="00D64A68"/>
    <w:rsid w:val="00D90EA0"/>
    <w:rsid w:val="00DA4CED"/>
    <w:rsid w:val="00DD2C1B"/>
    <w:rsid w:val="00DF77E8"/>
    <w:rsid w:val="00E010D3"/>
    <w:rsid w:val="00E51186"/>
    <w:rsid w:val="00E51678"/>
    <w:rsid w:val="00E61D49"/>
    <w:rsid w:val="00E72C2D"/>
    <w:rsid w:val="00F16181"/>
    <w:rsid w:val="00F17E37"/>
    <w:rsid w:val="00F27A09"/>
    <w:rsid w:val="00F51F60"/>
    <w:rsid w:val="00F84236"/>
    <w:rsid w:val="00FF28D3"/>
    <w:rsid w:val="02FBB088"/>
    <w:rsid w:val="045AFDE1"/>
    <w:rsid w:val="052DB403"/>
    <w:rsid w:val="05C9C354"/>
    <w:rsid w:val="0675DA70"/>
    <w:rsid w:val="0C56C0DB"/>
    <w:rsid w:val="0D8DC81C"/>
    <w:rsid w:val="0E5C094D"/>
    <w:rsid w:val="1834BD60"/>
    <w:rsid w:val="192B6A71"/>
    <w:rsid w:val="1AA72EEF"/>
    <w:rsid w:val="1E7D5369"/>
    <w:rsid w:val="2336C4F7"/>
    <w:rsid w:val="2D75A735"/>
    <w:rsid w:val="2E03C487"/>
    <w:rsid w:val="308005DF"/>
    <w:rsid w:val="33664491"/>
    <w:rsid w:val="34585174"/>
    <w:rsid w:val="35857A17"/>
    <w:rsid w:val="3AA336D0"/>
    <w:rsid w:val="3E2304C5"/>
    <w:rsid w:val="412A9CB1"/>
    <w:rsid w:val="41E77948"/>
    <w:rsid w:val="49CBBAF8"/>
    <w:rsid w:val="4A37358E"/>
    <w:rsid w:val="4D6ED650"/>
    <w:rsid w:val="4D8C37C7"/>
    <w:rsid w:val="4E581C44"/>
    <w:rsid w:val="4F0AA6B1"/>
    <w:rsid w:val="52BFE810"/>
    <w:rsid w:val="54429014"/>
    <w:rsid w:val="59160137"/>
    <w:rsid w:val="5F21F47B"/>
    <w:rsid w:val="5FD5F7B8"/>
    <w:rsid w:val="60C48862"/>
    <w:rsid w:val="6629C89A"/>
    <w:rsid w:val="68F762F2"/>
    <w:rsid w:val="6ACFE2E8"/>
    <w:rsid w:val="6C6BB349"/>
    <w:rsid w:val="6D1FF0D8"/>
    <w:rsid w:val="6D6BB034"/>
    <w:rsid w:val="6DCF8D02"/>
    <w:rsid w:val="6FA3540B"/>
    <w:rsid w:val="744E3757"/>
    <w:rsid w:val="75375867"/>
    <w:rsid w:val="763CBCD9"/>
    <w:rsid w:val="7E93C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C80789"/>
  <w15:chartTrackingRefBased/>
  <w15:docId w15:val="{4AEE801A-2705-4150-B7BE-68EBEEBE80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Century Schoolbook" w:hAnsi="Century Schoolbook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uppressAutoHyphens/>
    </w:pPr>
    <w:rPr>
      <w:rFonts w:ascii="Comic Sans MS" w:hAnsi="Comic Sans MS"/>
      <w:i/>
      <w:spacing w:val="-3"/>
      <w:sz w:val="22"/>
      <w:szCs w:val="20"/>
    </w:rPr>
  </w:style>
  <w:style w:type="paragraph" w:styleId="ListParagraph">
    <w:name w:val="List Paragraph"/>
    <w:basedOn w:val="Normal"/>
    <w:uiPriority w:val="34"/>
    <w:qFormat/>
    <w:rsid w:val="005276E9"/>
    <w:pPr>
      <w:ind w:left="720"/>
    </w:pPr>
  </w:style>
  <w:style w:type="character" w:styleId="CommentReference">
    <w:name w:val="annotation reference"/>
    <w:rsid w:val="001A292F"/>
    <w:rPr>
      <w:sz w:val="16"/>
      <w:szCs w:val="16"/>
    </w:rPr>
  </w:style>
  <w:style w:type="paragraph" w:styleId="CommentText">
    <w:name w:val="annotation text"/>
    <w:basedOn w:val="Normal"/>
    <w:link w:val="CommentTextChar"/>
    <w:rsid w:val="001A292F"/>
    <w:rPr>
      <w:sz w:val="20"/>
      <w:szCs w:val="20"/>
    </w:rPr>
  </w:style>
  <w:style w:type="character" w:customStyle="1" w:styleId="CommentTextChar">
    <w:name w:val="Comment Text Char"/>
    <w:link w:val="CommentText"/>
    <w:rsid w:val="001A292F"/>
    <w:rPr>
      <w:rFonts w:ascii="Century Schoolbook" w:hAnsi="Century Schoolbook"/>
    </w:rPr>
  </w:style>
  <w:style w:type="paragraph" w:styleId="CommentSubject">
    <w:name w:val="annotation subject"/>
    <w:basedOn w:val="CommentText"/>
    <w:next w:val="CommentText"/>
    <w:link w:val="CommentSubjectChar"/>
    <w:rsid w:val="001A292F"/>
    <w:rPr>
      <w:b/>
      <w:bCs/>
    </w:rPr>
  </w:style>
  <w:style w:type="character" w:customStyle="1" w:styleId="CommentSubjectChar">
    <w:name w:val="Comment Subject Char"/>
    <w:link w:val="CommentSubject"/>
    <w:rsid w:val="001A292F"/>
    <w:rPr>
      <w:rFonts w:ascii="Century Schoolbook" w:hAnsi="Century Schoolbook"/>
      <w:b/>
      <w:bCs/>
    </w:rPr>
  </w:style>
  <w:style w:type="paragraph" w:styleId="BalloonText">
    <w:name w:val="Balloon Text"/>
    <w:basedOn w:val="Normal"/>
    <w:link w:val="BalloonTextChar"/>
    <w:rsid w:val="001A292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A292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olunteerservices@mn.wish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C830A9656703488A4B22CC8D76C4FD" ma:contentTypeVersion="18" ma:contentTypeDescription="Create a new document." ma:contentTypeScope="" ma:versionID="ceaee8eae838284609458a821a11e715">
  <xsd:schema xmlns:xsd="http://www.w3.org/2001/XMLSchema" xmlns:xs="http://www.w3.org/2001/XMLSchema" xmlns:p="http://schemas.microsoft.com/office/2006/metadata/properties" xmlns:ns1="http://schemas.microsoft.com/sharepoint/v3" xmlns:ns2="bb9a6aad-39a0-4573-b292-c9f4bab7a0be" xmlns:ns3="8e6ead45-e175-40be-b47d-497ddd9bca56" targetNamespace="http://schemas.microsoft.com/office/2006/metadata/properties" ma:root="true" ma:fieldsID="e605f63d8fea44076ccb5be779d58d38" ns1:_="" ns2:_="" ns3:_="">
    <xsd:import namespace="http://schemas.microsoft.com/sharepoint/v3"/>
    <xsd:import namespace="bb9a6aad-39a0-4573-b292-c9f4bab7a0be"/>
    <xsd:import namespace="8e6ead45-e175-40be-b47d-497ddd9bca5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9a6aad-39a0-4573-b292-c9f4bab7a0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Length (seconds)" ma:internalName="MediaLengthInSeconds" ma:readOnly="true">
      <xsd:simpleType>
        <xsd:restriction base="dms:Unknown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67a6402-2103-4774-bfb2-7f9d2807308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6ead45-e175-40be-b47d-497ddd9bca5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bafb469-2277-4381-904f-01c959447c4d}" ma:internalName="TaxCatchAll" ma:showField="CatchAllData" ma:web="8e6ead45-e175-40be-b47d-497ddd9bca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B1F1DB9-8966-4AD4-ABA5-AA31E52DA5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b9a6aad-39a0-4573-b292-c9f4bab7a0be"/>
    <ds:schemaRef ds:uri="8e6ead45-e175-40be-b47d-497ddd9bca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262C5F9-0383-4D35-975A-B02D76B595F6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349F5574-F394-44BD-965F-80CEDC693C0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8</Words>
  <Characters>2617</Characters>
  <Application>Microsoft Office Word</Application>
  <DocSecurity>0</DocSecurity>
  <Lines>21</Lines>
  <Paragraphs>6</Paragraphs>
  <ScaleCrop>false</ScaleCrop>
  <Company>Your Company Name</Company>
  <LinksUpToDate>false</LinksUpToDate>
  <CharactersWithSpaces>3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Chelle</dc:creator>
  <cp:keywords/>
  <cp:lastModifiedBy>Gabby Santiago</cp:lastModifiedBy>
  <cp:revision>3</cp:revision>
  <cp:lastPrinted>2019-07-23T17:32:00Z</cp:lastPrinted>
  <dcterms:created xsi:type="dcterms:W3CDTF">2023-10-17T16:18:00Z</dcterms:created>
  <dcterms:modified xsi:type="dcterms:W3CDTF">2023-10-17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MAWCOLO\030khoaby</vt:lpwstr>
  </property>
  <property fmtid="{D5CDD505-2E9C-101B-9397-08002B2CF9AE}" pid="3" name="Order">
    <vt:lpwstr>100.000000000000</vt:lpwstr>
  </property>
  <property fmtid="{D5CDD505-2E9C-101B-9397-08002B2CF9AE}" pid="4" name="display_urn:schemas-microsoft-com:office:office#Author">
    <vt:lpwstr>MAWCOLO\030khoaby</vt:lpwstr>
  </property>
  <property fmtid="{D5CDD505-2E9C-101B-9397-08002B2CF9AE}" pid="5" name="MSIP_Label_1ae507f4-b89b-44eb-adb9-0a22d0907667_Enabled">
    <vt:lpwstr>true</vt:lpwstr>
  </property>
  <property fmtid="{D5CDD505-2E9C-101B-9397-08002B2CF9AE}" pid="6" name="MSIP_Label_1ae507f4-b89b-44eb-adb9-0a22d0907667_SetDate">
    <vt:lpwstr>2023-03-01T14:37:40Z</vt:lpwstr>
  </property>
  <property fmtid="{D5CDD505-2E9C-101B-9397-08002B2CF9AE}" pid="7" name="MSIP_Label_1ae507f4-b89b-44eb-adb9-0a22d0907667_Method">
    <vt:lpwstr>Standard</vt:lpwstr>
  </property>
  <property fmtid="{D5CDD505-2E9C-101B-9397-08002B2CF9AE}" pid="8" name="MSIP_Label_1ae507f4-b89b-44eb-adb9-0a22d0907667_Name">
    <vt:lpwstr>Internal</vt:lpwstr>
  </property>
  <property fmtid="{D5CDD505-2E9C-101B-9397-08002B2CF9AE}" pid="9" name="MSIP_Label_1ae507f4-b89b-44eb-adb9-0a22d0907667_SiteId">
    <vt:lpwstr>37175510-571d-470c-b5dc-a9ce65d26717</vt:lpwstr>
  </property>
  <property fmtid="{D5CDD505-2E9C-101B-9397-08002B2CF9AE}" pid="10" name="MSIP_Label_1ae507f4-b89b-44eb-adb9-0a22d0907667_ActionId">
    <vt:lpwstr>b1cb3f41-c9a1-4e94-8b6b-3dfedecfeff3</vt:lpwstr>
  </property>
  <property fmtid="{D5CDD505-2E9C-101B-9397-08002B2CF9AE}" pid="11" name="MSIP_Label_1ae507f4-b89b-44eb-adb9-0a22d0907667_ContentBits">
    <vt:lpwstr>0</vt:lpwstr>
  </property>
</Properties>
</file>